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8d1a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4025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62fe1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aeaa09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8ac03b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a6f60b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2ee783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8fd554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08:14:41Z</dcterms:created>
  <dcterms:modified xsi:type="dcterms:W3CDTF">2022-01-18T08:14:41Z</dcterms:modified>
</cp:coreProperties>
</file>